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es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rego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stiglione delle Stiviere, MN, Italia Calvisan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lvisan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5/01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582161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rancescobregolifb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4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4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4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